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2D5DD" w14:textId="3DCCC1D1" w:rsidR="00814DAD" w:rsidRPr="007C44AE" w:rsidRDefault="00814DAD" w:rsidP="00D708C3">
      <w:pPr>
        <w:rPr>
          <w:b/>
          <w:bCs/>
        </w:rPr>
      </w:pPr>
      <w:r w:rsidRPr="007C44AE">
        <w:rPr>
          <w:b/>
          <w:bCs/>
        </w:rPr>
        <w:t>AI and ML:</w:t>
      </w:r>
    </w:p>
    <w:p w14:paraId="73344D42" w14:textId="64C4010C" w:rsidR="00F93789" w:rsidRDefault="00225DB1" w:rsidP="00D708C3">
      <w:sdt>
        <w:sdtPr>
          <w:id w:val="-1124075502"/>
          <w:citation/>
        </w:sdtPr>
        <w:sdtEndPr/>
        <w:sdtContent>
          <w:r w:rsidR="00F93789">
            <w:fldChar w:fldCharType="begin"/>
          </w:r>
          <w:r w:rsidR="00F93789">
            <w:instrText xml:space="preserve"> CITATION Wik207 \l 2057 </w:instrText>
          </w:r>
          <w:r w:rsidR="00F93789">
            <w:fldChar w:fldCharType="separate"/>
          </w:r>
          <w:r w:rsidR="004D2BE4">
            <w:rPr>
              <w:noProof/>
            </w:rPr>
            <w:t>(Wikipedia, Artificial Neural Network, 2020)</w:t>
          </w:r>
          <w:r w:rsidR="00F93789">
            <w:fldChar w:fldCharType="end"/>
          </w:r>
        </w:sdtContent>
      </w:sdt>
    </w:p>
    <w:p w14:paraId="4A7667F1" w14:textId="6E043620" w:rsidR="004012DD" w:rsidRDefault="00225DB1" w:rsidP="004012DD">
      <w:sdt>
        <w:sdtPr>
          <w:id w:val="-1281649501"/>
          <w:citation/>
        </w:sdtPr>
        <w:sdtEndPr/>
        <w:sdtContent>
          <w:r w:rsidR="00F93789">
            <w:fldChar w:fldCharType="begin"/>
          </w:r>
          <w:r w:rsidR="00F93789">
            <w:instrText xml:space="preserve"> CITATION Wik206 \l 2057 </w:instrText>
          </w:r>
          <w:r w:rsidR="00F93789">
            <w:fldChar w:fldCharType="separate"/>
          </w:r>
          <w:r w:rsidR="004D2BE4">
            <w:rPr>
              <w:noProof/>
            </w:rPr>
            <w:t>(Wikipedia, Reinforcement Learning, 2020)</w:t>
          </w:r>
          <w:r w:rsidR="00F93789">
            <w:fldChar w:fldCharType="end"/>
          </w:r>
        </w:sdtContent>
      </w:sdt>
    </w:p>
    <w:p w14:paraId="6CA781D0" w14:textId="77777777" w:rsidR="00F93789" w:rsidRDefault="00F93789" w:rsidP="004012DD"/>
    <w:p w14:paraId="7B4E2D5E" w14:textId="570B6122" w:rsidR="001B2C61" w:rsidRPr="007C44AE" w:rsidRDefault="001B2C61" w:rsidP="004012DD">
      <w:pPr>
        <w:rPr>
          <w:b/>
          <w:bCs/>
        </w:rPr>
      </w:pPr>
      <w:r w:rsidRPr="007C44AE">
        <w:rPr>
          <w:b/>
          <w:bCs/>
        </w:rPr>
        <w:t>Minimax</w:t>
      </w:r>
      <w:r w:rsidR="00F50678" w:rsidRPr="007C44AE">
        <w:rPr>
          <w:b/>
          <w:bCs/>
        </w:rPr>
        <w:t>:</w:t>
      </w:r>
    </w:p>
    <w:p w14:paraId="43D89CE8" w14:textId="246AE513" w:rsidR="004012DD" w:rsidRDefault="00225DB1" w:rsidP="004012DD">
      <w:sdt>
        <w:sdtPr>
          <w:id w:val="-21786116"/>
          <w:citation/>
        </w:sdtPr>
        <w:sdtEndPr/>
        <w:sdtContent>
          <w:r w:rsidR="00F50678">
            <w:fldChar w:fldCharType="begin"/>
          </w:r>
          <w:r w:rsidR="00F50678">
            <w:instrText xml:space="preserve"> CITATION Wik205 \l 2057 </w:instrText>
          </w:r>
          <w:r w:rsidR="00F50678">
            <w:fldChar w:fldCharType="separate"/>
          </w:r>
          <w:r w:rsidR="004D2BE4">
            <w:rPr>
              <w:noProof/>
            </w:rPr>
            <w:t>(Wikipedia, Minimax, 2020)</w:t>
          </w:r>
          <w:r w:rsidR="00F50678">
            <w:fldChar w:fldCharType="end"/>
          </w:r>
        </w:sdtContent>
      </w:sdt>
    </w:p>
    <w:p w14:paraId="5BDD1EE8" w14:textId="151B6D9D" w:rsidR="00F50678" w:rsidRDefault="00225DB1" w:rsidP="00F50678">
      <w:sdt>
        <w:sdtPr>
          <w:id w:val="-922034163"/>
          <w:citation/>
        </w:sdtPr>
        <w:sdtEndPr/>
        <w:sdtContent>
          <w:r w:rsidR="00F50678">
            <w:fldChar w:fldCharType="begin"/>
          </w:r>
          <w:r w:rsidR="00F50678">
            <w:instrText xml:space="preserve"> CITATION Wik204 \l 2057 </w:instrText>
          </w:r>
          <w:r w:rsidR="00F50678">
            <w:fldChar w:fldCharType="separate"/>
          </w:r>
          <w:r w:rsidR="004D2BE4">
            <w:rPr>
              <w:noProof/>
            </w:rPr>
            <w:t>(Wikipedia, Alpha Beta Pruning, 2020)</w:t>
          </w:r>
          <w:r w:rsidR="00F50678">
            <w:fldChar w:fldCharType="end"/>
          </w:r>
        </w:sdtContent>
      </w:sdt>
    </w:p>
    <w:p w14:paraId="13ECE776" w14:textId="77777777" w:rsidR="00F50678" w:rsidRDefault="00F50678" w:rsidP="004012DD"/>
    <w:p w14:paraId="50C230F4" w14:textId="26A26BE3" w:rsidR="001B2C61" w:rsidRPr="007C44AE" w:rsidRDefault="001B2C61" w:rsidP="004012DD">
      <w:pPr>
        <w:rPr>
          <w:b/>
          <w:bCs/>
        </w:rPr>
      </w:pPr>
      <w:r w:rsidRPr="007C44AE">
        <w:rPr>
          <w:b/>
          <w:bCs/>
        </w:rPr>
        <w:t>Evaluation Function</w:t>
      </w:r>
      <w:r w:rsidR="00F50678" w:rsidRPr="007C44AE">
        <w:rPr>
          <w:b/>
          <w:bCs/>
        </w:rPr>
        <w:t>:</w:t>
      </w:r>
    </w:p>
    <w:p w14:paraId="25493019" w14:textId="77228E4A" w:rsidR="00F50678" w:rsidRDefault="00225DB1">
      <w:sdt>
        <w:sdtPr>
          <w:id w:val="29927843"/>
          <w:citation/>
        </w:sdtPr>
        <w:sdtEndPr/>
        <w:sdtContent>
          <w:r w:rsidR="00F50678">
            <w:fldChar w:fldCharType="begin"/>
          </w:r>
          <w:r w:rsidR="00F50678">
            <w:instrText xml:space="preserve"> CITATION Wik203 \l 2057 </w:instrText>
          </w:r>
          <w:r w:rsidR="00F50678">
            <w:fldChar w:fldCharType="separate"/>
          </w:r>
          <w:r w:rsidR="004D2BE4">
            <w:rPr>
              <w:noProof/>
            </w:rPr>
            <w:t>(Wikipedia, Chess Piece Relative Value, 2020)</w:t>
          </w:r>
          <w:r w:rsidR="00F50678">
            <w:fldChar w:fldCharType="end"/>
          </w:r>
        </w:sdtContent>
      </w:sdt>
    </w:p>
    <w:p w14:paraId="7DB4DE11" w14:textId="6CE9819D" w:rsidR="00F50678" w:rsidRDefault="00225DB1">
      <w:sdt>
        <w:sdtPr>
          <w:id w:val="2057806614"/>
          <w:citation/>
        </w:sdtPr>
        <w:sdtEndPr/>
        <w:sdtContent>
          <w:r w:rsidR="00F50678">
            <w:fldChar w:fldCharType="begin"/>
          </w:r>
          <w:r w:rsidR="00F50678">
            <w:instrText xml:space="preserve"> CITATION Wik202 \l 2057 </w:instrText>
          </w:r>
          <w:r w:rsidR="00F50678">
            <w:fldChar w:fldCharType="separate"/>
          </w:r>
          <w:r w:rsidR="004D2BE4">
            <w:rPr>
              <w:noProof/>
            </w:rPr>
            <w:t>(Wikipedia, Evaluation Function, 2020)</w:t>
          </w:r>
          <w:r w:rsidR="00F50678">
            <w:fldChar w:fldCharType="end"/>
          </w:r>
        </w:sdtContent>
      </w:sdt>
    </w:p>
    <w:p w14:paraId="15591EEA" w14:textId="3C73967A" w:rsidR="00F50678" w:rsidRDefault="00225DB1">
      <w:sdt>
        <w:sdtPr>
          <w:id w:val="1842815133"/>
          <w:citation/>
        </w:sdtPr>
        <w:sdtEndPr/>
        <w:sdtContent>
          <w:r w:rsidR="00F50678">
            <w:fldChar w:fldCharType="begin"/>
          </w:r>
          <w:r w:rsidR="00F50678">
            <w:instrText xml:space="preserve"> CITATION Che20 \l 2057 </w:instrText>
          </w:r>
          <w:r w:rsidR="00F50678">
            <w:fldChar w:fldCharType="separate"/>
          </w:r>
          <w:r w:rsidR="004D2BE4">
            <w:rPr>
              <w:noProof/>
            </w:rPr>
            <w:t>(ChessProgrammingWiki, Evaluation, 2020)</w:t>
          </w:r>
          <w:r w:rsidR="00F50678">
            <w:fldChar w:fldCharType="end"/>
          </w:r>
        </w:sdtContent>
      </w:sdt>
    </w:p>
    <w:p w14:paraId="542B0989" w14:textId="586589CC" w:rsidR="001B2C61" w:rsidRDefault="00225DB1">
      <w:sdt>
        <w:sdtPr>
          <w:id w:val="-76670018"/>
          <w:citation/>
        </w:sdtPr>
        <w:sdtEndPr/>
        <w:sdtContent>
          <w:r w:rsidR="006C05A3">
            <w:fldChar w:fldCharType="begin"/>
          </w:r>
          <w:r w:rsidR="006C05A3">
            <w:instrText xml:space="preserve"> CITATION Che18 \l 2057 </w:instrText>
          </w:r>
          <w:r w:rsidR="006C05A3">
            <w:fldChar w:fldCharType="separate"/>
          </w:r>
          <w:r w:rsidR="004D2BE4">
            <w:rPr>
              <w:noProof/>
            </w:rPr>
            <w:t>(ChessProgrammingWiki, Simplified Evaluation Function, 2018)</w:t>
          </w:r>
          <w:r w:rsidR="006C05A3">
            <w:fldChar w:fldCharType="end"/>
          </w:r>
        </w:sdtContent>
      </w:sdt>
    </w:p>
    <w:p w14:paraId="0AABE747" w14:textId="52CBA8FD" w:rsidR="006C05A3" w:rsidRDefault="006C05A3"/>
    <w:p w14:paraId="23D49579" w14:textId="0F250DC5" w:rsidR="00915C9C" w:rsidRDefault="00915C9C">
      <w:r>
        <w:t xml:space="preserve">Using </w:t>
      </w:r>
      <w:hyperlink r:id="rId6" w:history="1">
        <w:r w:rsidRPr="00764CBA">
          <w:rPr>
            <w:rStyle w:val="Hyperlink"/>
          </w:rPr>
          <w:t>https://chessboardjs.com/</w:t>
        </w:r>
      </w:hyperlink>
      <w:r>
        <w:t xml:space="preserve"> to display the board.</w:t>
      </w:r>
    </w:p>
    <w:p w14:paraId="1B8DEFCC" w14:textId="15A6BCC0" w:rsidR="00915C9C" w:rsidRDefault="00915C9C">
      <w:r>
        <w:t xml:space="preserve">Using </w:t>
      </w:r>
      <w:hyperlink r:id="rId7" w:history="1">
        <w:r w:rsidRPr="00764CBA">
          <w:rPr>
            <w:rStyle w:val="Hyperlink"/>
          </w:rPr>
          <w:t>https://github.com/niklasf/python-chess</w:t>
        </w:r>
      </w:hyperlink>
      <w:r>
        <w:t xml:space="preserve"> for the chess library.</w:t>
      </w:r>
    </w:p>
    <w:p w14:paraId="38A3DEED" w14:textId="048CDAAF" w:rsidR="00915C9C" w:rsidRDefault="00225DB1">
      <w:r>
        <w:t xml:space="preserve">Using </w:t>
      </w:r>
      <w:hyperlink r:id="rId8" w:history="1">
        <w:r w:rsidRPr="00764CBA">
          <w:rPr>
            <w:rStyle w:val="Hyperlink"/>
          </w:rPr>
          <w:t>https://flask.palletsprojects.com/en/1.1.x/</w:t>
        </w:r>
      </w:hyperlink>
      <w:r>
        <w:t xml:space="preserve"> for REST and connecting between JS and Python.</w:t>
      </w:r>
      <w:bookmarkStart w:id="0" w:name="_GoBack"/>
      <w:bookmarkEnd w:id="0"/>
    </w:p>
    <w:p w14:paraId="2A19B643" w14:textId="77777777" w:rsidR="00915C9C" w:rsidRDefault="00915C9C"/>
    <w:p w14:paraId="06BFADDE" w14:textId="77777777" w:rsidR="005B236B" w:rsidRDefault="005B236B" w:rsidP="005B236B">
      <w:r>
        <w:t>Piece Values:</w:t>
      </w:r>
    </w:p>
    <w:p w14:paraId="027DC5E4" w14:textId="77777777" w:rsidR="005B236B" w:rsidRDefault="005B236B" w:rsidP="00814DAD">
      <w:pPr>
        <w:pStyle w:val="ListParagraph"/>
        <w:numPr>
          <w:ilvl w:val="0"/>
          <w:numId w:val="5"/>
        </w:numPr>
      </w:pPr>
      <w:r>
        <w:t>Pawn: 1</w:t>
      </w:r>
    </w:p>
    <w:p w14:paraId="2E1D5DB2" w14:textId="77777777" w:rsidR="005B236B" w:rsidRDefault="005B236B" w:rsidP="00814DAD">
      <w:pPr>
        <w:pStyle w:val="ListParagraph"/>
        <w:numPr>
          <w:ilvl w:val="0"/>
          <w:numId w:val="5"/>
        </w:numPr>
      </w:pPr>
      <w:r>
        <w:t>Knight: 3</w:t>
      </w:r>
    </w:p>
    <w:p w14:paraId="37A05367" w14:textId="77777777" w:rsidR="005B236B" w:rsidRDefault="005B236B" w:rsidP="00814DAD">
      <w:pPr>
        <w:pStyle w:val="ListParagraph"/>
        <w:numPr>
          <w:ilvl w:val="0"/>
          <w:numId w:val="5"/>
        </w:numPr>
      </w:pPr>
      <w:r>
        <w:t>Bishop: 3</w:t>
      </w:r>
    </w:p>
    <w:p w14:paraId="1CAC69D1" w14:textId="77777777" w:rsidR="005B236B" w:rsidRDefault="005B236B" w:rsidP="00814DAD">
      <w:pPr>
        <w:pStyle w:val="ListParagraph"/>
        <w:numPr>
          <w:ilvl w:val="0"/>
          <w:numId w:val="5"/>
        </w:numPr>
      </w:pPr>
      <w:r>
        <w:t>Rook: 5</w:t>
      </w:r>
    </w:p>
    <w:p w14:paraId="2CEEAA54" w14:textId="1AA1896A" w:rsidR="005B236B" w:rsidRDefault="005B236B" w:rsidP="008B7D3C">
      <w:pPr>
        <w:pStyle w:val="ListParagraph"/>
        <w:numPr>
          <w:ilvl w:val="0"/>
          <w:numId w:val="5"/>
        </w:numPr>
      </w:pPr>
      <w:r>
        <w:t>Queen</w:t>
      </w:r>
      <w:r w:rsidR="003F492F">
        <w:t>:</w:t>
      </w:r>
      <w:r>
        <w:t xml:space="preserve"> 9</w:t>
      </w:r>
    </w:p>
    <w:p w14:paraId="575A56E0" w14:textId="3948AFC1" w:rsidR="005B236B" w:rsidRDefault="005B236B" w:rsidP="005B236B">
      <w:r>
        <w:t>Note:</w:t>
      </w:r>
    </w:p>
    <w:p w14:paraId="1E1C74B7" w14:textId="1FC0BF03" w:rsidR="00E92D54" w:rsidRDefault="00E92D54" w:rsidP="008560A7">
      <w:pPr>
        <w:pStyle w:val="ListParagraph"/>
        <w:numPr>
          <w:ilvl w:val="0"/>
          <w:numId w:val="3"/>
        </w:numPr>
      </w:pPr>
      <w:r w:rsidRPr="00E92D54">
        <w:t>Encourage the engine to have the bishop pair.</w:t>
      </w:r>
    </w:p>
    <w:p w14:paraId="348B4D90" w14:textId="15615B90" w:rsidR="00E92D54" w:rsidRDefault="00E92D54" w:rsidP="005B236B">
      <w:pPr>
        <w:pStyle w:val="ListParagraph"/>
        <w:numPr>
          <w:ilvl w:val="0"/>
          <w:numId w:val="3"/>
        </w:numPr>
      </w:pPr>
      <w:r w:rsidRPr="00E92D54">
        <w:t>Stick to human chess experience.</w:t>
      </w:r>
    </w:p>
    <w:p w14:paraId="3FC3BE6B" w14:textId="77777777" w:rsidR="005B236B" w:rsidRDefault="005B236B" w:rsidP="00294FB1">
      <w:pPr>
        <w:pStyle w:val="ListParagraph"/>
        <w:numPr>
          <w:ilvl w:val="0"/>
          <w:numId w:val="3"/>
        </w:numPr>
      </w:pPr>
      <w:r>
        <w:t>Bishop is always worth more than 3 Pawns</w:t>
      </w:r>
    </w:p>
    <w:p w14:paraId="536CF00D" w14:textId="77777777" w:rsidR="005B236B" w:rsidRDefault="005B236B" w:rsidP="00294FB1">
      <w:pPr>
        <w:pStyle w:val="ListParagraph"/>
        <w:numPr>
          <w:ilvl w:val="0"/>
          <w:numId w:val="3"/>
        </w:numPr>
      </w:pPr>
      <w:r>
        <w:t>Knight is always worth more than 3 Pawns</w:t>
      </w:r>
    </w:p>
    <w:p w14:paraId="1542131E" w14:textId="77777777" w:rsidR="005B236B" w:rsidRDefault="005B236B" w:rsidP="00294FB1">
      <w:pPr>
        <w:pStyle w:val="ListParagraph"/>
        <w:numPr>
          <w:ilvl w:val="0"/>
          <w:numId w:val="3"/>
        </w:numPr>
      </w:pPr>
      <w:r>
        <w:t>Rook is always worth more than 5 Pawns</w:t>
      </w:r>
    </w:p>
    <w:p w14:paraId="2654AB07" w14:textId="753BE6CB" w:rsidR="005B236B" w:rsidRDefault="005B236B" w:rsidP="00294FB1">
      <w:pPr>
        <w:pStyle w:val="ListParagraph"/>
        <w:numPr>
          <w:ilvl w:val="0"/>
          <w:numId w:val="3"/>
        </w:numPr>
      </w:pPr>
      <w:r>
        <w:t>Sometimes Bishop is worth more than a Knight</w:t>
      </w:r>
    </w:p>
    <w:p w14:paraId="34EFAB65" w14:textId="5B16FABB" w:rsidR="00294FB1" w:rsidRDefault="00294FB1" w:rsidP="00294FB1">
      <w:pPr>
        <w:pStyle w:val="ListParagraph"/>
        <w:numPr>
          <w:ilvl w:val="0"/>
          <w:numId w:val="3"/>
        </w:numPr>
      </w:pPr>
      <w:r>
        <w:t>Bishop + Knight &gt; Rook + Pawn</w:t>
      </w:r>
    </w:p>
    <w:p w14:paraId="1B9DCB40" w14:textId="1BB1D9C7" w:rsidR="00294FB1" w:rsidRDefault="00294FB1" w:rsidP="00294FB1">
      <w:pPr>
        <w:pStyle w:val="ListParagraph"/>
        <w:numPr>
          <w:ilvl w:val="0"/>
          <w:numId w:val="3"/>
        </w:numPr>
      </w:pPr>
      <w:r>
        <w:t>Rook + 2 Pawn &gt; Bishop + Knight &gt; Rook + Pawn</w:t>
      </w:r>
    </w:p>
    <w:p w14:paraId="10FC6B8E" w14:textId="358BCF82" w:rsidR="00294FB1" w:rsidRDefault="00294FB1" w:rsidP="00294FB1">
      <w:pPr>
        <w:pStyle w:val="ListParagraph"/>
        <w:numPr>
          <w:ilvl w:val="0"/>
          <w:numId w:val="3"/>
        </w:numPr>
      </w:pPr>
      <w:r>
        <w:t>Bishop + Knight = Rook + 1.5 Pawn</w:t>
      </w:r>
    </w:p>
    <w:p w14:paraId="1611EABE" w14:textId="6538BA61" w:rsidR="00294FB1" w:rsidRDefault="00294FB1" w:rsidP="00294FB1">
      <w:pPr>
        <w:pStyle w:val="ListParagraph"/>
        <w:numPr>
          <w:ilvl w:val="0"/>
          <w:numId w:val="3"/>
        </w:numPr>
      </w:pPr>
      <w:r>
        <w:t>Queen + Pawn = 2 Rook</w:t>
      </w:r>
    </w:p>
    <w:p w14:paraId="01D4E456" w14:textId="77777777" w:rsidR="00294FB1" w:rsidRDefault="00294FB1" w:rsidP="00294FB1">
      <w:r>
        <w:lastRenderedPageBreak/>
        <w:t>Therefore:</w:t>
      </w:r>
    </w:p>
    <w:p w14:paraId="48672B34" w14:textId="00B383D3" w:rsidR="00294FB1" w:rsidRDefault="00294FB1" w:rsidP="00294FB1">
      <w:pPr>
        <w:pStyle w:val="ListParagraph"/>
        <w:numPr>
          <w:ilvl w:val="0"/>
          <w:numId w:val="4"/>
        </w:numPr>
      </w:pPr>
      <w:r>
        <w:t>Bishop &gt; Knight &gt; 3 Pawns</w:t>
      </w:r>
    </w:p>
    <w:p w14:paraId="6D01F360" w14:textId="7563CD16" w:rsidR="00294FB1" w:rsidRDefault="00294FB1" w:rsidP="00294FB1">
      <w:pPr>
        <w:pStyle w:val="ListParagraph"/>
        <w:numPr>
          <w:ilvl w:val="0"/>
          <w:numId w:val="4"/>
        </w:numPr>
      </w:pPr>
      <w:r>
        <w:t>Bishop + Knight = Rook + 1.5 Pawn</w:t>
      </w:r>
    </w:p>
    <w:p w14:paraId="2802A0A7" w14:textId="77777777" w:rsidR="00294FB1" w:rsidRDefault="00294FB1" w:rsidP="00294FB1">
      <w:pPr>
        <w:pStyle w:val="ListParagraph"/>
        <w:numPr>
          <w:ilvl w:val="0"/>
          <w:numId w:val="4"/>
        </w:numPr>
      </w:pPr>
      <w:r>
        <w:t>Queen + Pawn = 2 Rook</w:t>
      </w:r>
    </w:p>
    <w:p w14:paraId="10BFC559" w14:textId="592BF13D" w:rsidR="00294FB1" w:rsidRDefault="00294FB1" w:rsidP="00294FB1">
      <w:r>
        <w:t>Also; Bishop + 2 Pawn &gt; Knight + 2 Pawn &gt; Rook</w:t>
      </w:r>
    </w:p>
    <w:p w14:paraId="1F51A311" w14:textId="0F5083D2" w:rsidR="005B236B" w:rsidRDefault="005B236B" w:rsidP="005B236B">
      <w:r>
        <w:t>P</w:t>
      </w:r>
      <w:r w:rsidRPr="001B2C61">
        <w:t>awn structure</w:t>
      </w:r>
      <w:r w:rsidR="00C5188A">
        <w:t>:</w:t>
      </w:r>
    </w:p>
    <w:p w14:paraId="19E9760E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Isolated</w:t>
      </w:r>
    </w:p>
    <w:p w14:paraId="2C62B760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Doubled</w:t>
      </w:r>
    </w:p>
    <w:p w14:paraId="6221B1DE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Backward</w:t>
      </w:r>
    </w:p>
    <w:p w14:paraId="41B1833D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Advanced</w:t>
      </w:r>
    </w:p>
    <w:p w14:paraId="5204A316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Passed</w:t>
      </w:r>
    </w:p>
    <w:p w14:paraId="16F15A5D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protected passed</w:t>
      </w:r>
    </w:p>
    <w:p w14:paraId="44244D52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connected passed</w:t>
      </w:r>
    </w:p>
    <w:p w14:paraId="3FB70AB8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holes</w:t>
      </w:r>
    </w:p>
    <w:p w14:paraId="6C231D11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semi-open</w:t>
      </w:r>
      <w:r>
        <w:t xml:space="preserve"> and </w:t>
      </w:r>
      <w:r w:rsidRPr="001B2C61">
        <w:t>open files</w:t>
      </w:r>
    </w:p>
    <w:p w14:paraId="1A1F086B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pawn majorities</w:t>
      </w:r>
    </w:p>
    <w:p w14:paraId="3392B26F" w14:textId="77777777" w:rsidR="005B236B" w:rsidRDefault="005B236B" w:rsidP="005B236B">
      <w:pPr>
        <w:pStyle w:val="ListParagraph"/>
        <w:numPr>
          <w:ilvl w:val="0"/>
          <w:numId w:val="1"/>
        </w:numPr>
      </w:pPr>
      <w:r w:rsidRPr="001B2C61">
        <w:t>phalanxes</w:t>
      </w:r>
    </w:p>
    <w:p w14:paraId="2B9D0AA9" w14:textId="50FE653B" w:rsidR="00EE6E06" w:rsidRDefault="005B236B" w:rsidP="00EE6E06">
      <w:pPr>
        <w:pStyle w:val="ListParagraph"/>
        <w:numPr>
          <w:ilvl w:val="0"/>
          <w:numId w:val="1"/>
        </w:numPr>
      </w:pPr>
      <w:r>
        <w:t>O</w:t>
      </w:r>
      <w:r w:rsidRPr="001B2C61">
        <w:t>ther formations</w:t>
      </w:r>
    </w:p>
    <w:p w14:paraId="6E6A0F32" w14:textId="049DE0AA" w:rsidR="005B236B" w:rsidRDefault="005B236B" w:rsidP="005B236B">
      <w:r>
        <w:t>Factors to consider in eval</w:t>
      </w:r>
      <w:r w:rsidR="00EB344F">
        <w:t>u</w:t>
      </w:r>
      <w:r>
        <w:t>ating the board</w:t>
      </w:r>
      <w:r w:rsidRPr="001B2C61">
        <w:t>:</w:t>
      </w:r>
    </w:p>
    <w:p w14:paraId="75D5DF75" w14:textId="77777777" w:rsidR="005B236B" w:rsidRDefault="005B236B" w:rsidP="005B236B">
      <w:pPr>
        <w:pStyle w:val="ListParagraph"/>
        <w:numPr>
          <w:ilvl w:val="0"/>
          <w:numId w:val="2"/>
        </w:numPr>
      </w:pPr>
      <w:r>
        <w:t>D</w:t>
      </w:r>
      <w:r w:rsidRPr="001B2C61">
        <w:t>evelopment of the minor pieces</w:t>
      </w:r>
    </w:p>
    <w:p w14:paraId="28EA73BB" w14:textId="77777777" w:rsidR="005B236B" w:rsidRDefault="005B236B" w:rsidP="005B236B">
      <w:pPr>
        <w:pStyle w:val="ListParagraph"/>
        <w:numPr>
          <w:ilvl w:val="0"/>
          <w:numId w:val="2"/>
        </w:numPr>
      </w:pPr>
      <w:r>
        <w:t>R</w:t>
      </w:r>
      <w:r w:rsidRPr="001B2C61">
        <w:t>ooks on open files or the seventh rank</w:t>
      </w:r>
    </w:p>
    <w:p w14:paraId="456699E3" w14:textId="77777777" w:rsidR="005B236B" w:rsidRDefault="005B236B" w:rsidP="005B236B">
      <w:pPr>
        <w:pStyle w:val="ListParagraph"/>
        <w:numPr>
          <w:ilvl w:val="0"/>
          <w:numId w:val="2"/>
        </w:numPr>
      </w:pPr>
      <w:r>
        <w:t>D</w:t>
      </w:r>
      <w:r w:rsidRPr="001B2C61">
        <w:t>oubled rooks</w:t>
      </w:r>
    </w:p>
    <w:p w14:paraId="0C2A61D9" w14:textId="77777777" w:rsidR="005B236B" w:rsidRDefault="005B236B" w:rsidP="005B236B">
      <w:pPr>
        <w:pStyle w:val="ListParagraph"/>
        <w:numPr>
          <w:ilvl w:val="0"/>
          <w:numId w:val="2"/>
        </w:numPr>
      </w:pPr>
      <w:r>
        <w:t>O</w:t>
      </w:r>
      <w:r w:rsidRPr="001B2C61">
        <w:t>utpost knights (knights in central locations protected by a pawn and not subject to attack by an opposing pawn)</w:t>
      </w:r>
    </w:p>
    <w:p w14:paraId="50F88724" w14:textId="77777777" w:rsidR="005B236B" w:rsidRDefault="005B236B" w:rsidP="005B236B">
      <w:pPr>
        <w:pStyle w:val="ListParagraph"/>
        <w:numPr>
          <w:ilvl w:val="0"/>
          <w:numId w:val="2"/>
        </w:numPr>
      </w:pPr>
      <w:r>
        <w:t>P</w:t>
      </w:r>
      <w:r w:rsidRPr="001B2C61">
        <w:t>ossession of the bishop pair</w:t>
      </w:r>
    </w:p>
    <w:p w14:paraId="69654A97" w14:textId="77777777" w:rsidR="005B236B" w:rsidRDefault="005B236B" w:rsidP="005B236B">
      <w:pPr>
        <w:pStyle w:val="ListParagraph"/>
        <w:numPr>
          <w:ilvl w:val="0"/>
          <w:numId w:val="2"/>
        </w:numPr>
      </w:pPr>
      <w:r>
        <w:t>B</w:t>
      </w:r>
      <w:r w:rsidRPr="001B2C61">
        <w:t>ishops on the long diagonals</w:t>
      </w:r>
    </w:p>
    <w:p w14:paraId="6DEB6CE0" w14:textId="77777777" w:rsidR="005B236B" w:rsidRDefault="005B236B" w:rsidP="005B236B">
      <w:pPr>
        <w:pStyle w:val="ListParagraph"/>
        <w:numPr>
          <w:ilvl w:val="0"/>
          <w:numId w:val="2"/>
        </w:numPr>
      </w:pPr>
      <w:r>
        <w:t>P</w:t>
      </w:r>
      <w:r w:rsidRPr="001B2C61">
        <w:t>ieces occupying or bearing on spaces around the opposing king</w:t>
      </w:r>
    </w:p>
    <w:p w14:paraId="35B82CEE" w14:textId="7E93D710" w:rsidR="00EE6E06" w:rsidRDefault="005B236B" w:rsidP="00EE6E06">
      <w:pPr>
        <w:pStyle w:val="ListParagraph"/>
        <w:numPr>
          <w:ilvl w:val="0"/>
          <w:numId w:val="2"/>
        </w:numPr>
      </w:pPr>
      <w:r>
        <w:t>M</w:t>
      </w:r>
      <w:r w:rsidRPr="001B2C61">
        <w:t>obility of the kings (kings shouldn't be 'cramped', hence subject to mate-on-the-move).</w:t>
      </w:r>
    </w:p>
    <w:p w14:paraId="1E2688D3" w14:textId="14196DD5" w:rsidR="001B2C61" w:rsidRPr="004D2BE4" w:rsidRDefault="001B2C61" w:rsidP="001B2C61">
      <w:pPr>
        <w:rPr>
          <w:b/>
          <w:bCs/>
        </w:rPr>
      </w:pPr>
      <w:r w:rsidRPr="004D2BE4">
        <w:rPr>
          <w:b/>
          <w:bCs/>
        </w:rPr>
        <w:t>Policy Function</w:t>
      </w:r>
      <w:r w:rsidR="00814DAD" w:rsidRPr="004D2BE4">
        <w:rPr>
          <w:b/>
          <w:bCs/>
        </w:rPr>
        <w:t>:</w:t>
      </w:r>
    </w:p>
    <w:p w14:paraId="7B940F3A" w14:textId="56232DFC" w:rsidR="00E92D54" w:rsidRDefault="00225DB1" w:rsidP="00E92D54">
      <w:sdt>
        <w:sdtPr>
          <w:id w:val="1699121153"/>
          <w:citation/>
        </w:sdtPr>
        <w:sdtEndPr/>
        <w:sdtContent>
          <w:r w:rsidR="00E92D54">
            <w:fldChar w:fldCharType="begin"/>
          </w:r>
          <w:r w:rsidR="00E92D54">
            <w:instrText xml:space="preserve"> CITATION Wik20 \l 2057 </w:instrText>
          </w:r>
          <w:r w:rsidR="00E92D54">
            <w:fldChar w:fldCharType="separate"/>
          </w:r>
          <w:r w:rsidR="004D2BE4">
            <w:rPr>
              <w:noProof/>
            </w:rPr>
            <w:t>(Wikipedia, Bellman Equation, 2020)</w:t>
          </w:r>
          <w:r w:rsidR="00E92D54">
            <w:fldChar w:fldCharType="end"/>
          </w:r>
        </w:sdtContent>
      </w:sdt>
    </w:p>
    <w:p w14:paraId="6EF278C7" w14:textId="77777777" w:rsidR="001B2C61" w:rsidRDefault="001B2C61" w:rsidP="003B6C71">
      <w:pPr>
        <w:ind w:left="720" w:hanging="720"/>
      </w:pPr>
    </w:p>
    <w:p w14:paraId="475BCFB5" w14:textId="1730BFFB" w:rsidR="001B2C61" w:rsidRPr="004D2BE4" w:rsidRDefault="001B2C61" w:rsidP="001B2C61">
      <w:pPr>
        <w:rPr>
          <w:b/>
          <w:bCs/>
        </w:rPr>
      </w:pPr>
      <w:r w:rsidRPr="004D2BE4">
        <w:rPr>
          <w:b/>
          <w:bCs/>
        </w:rPr>
        <w:t>Monte Carlo Tree Search</w:t>
      </w:r>
      <w:r w:rsidR="00814DAD" w:rsidRPr="004D2BE4">
        <w:rPr>
          <w:b/>
          <w:bCs/>
        </w:rPr>
        <w:t>:</w:t>
      </w:r>
    </w:p>
    <w:p w14:paraId="283C306B" w14:textId="5721ADA6" w:rsidR="001B2C61" w:rsidRDefault="001B2C61" w:rsidP="001B2C61">
      <w:r>
        <w:t>Selection</w:t>
      </w:r>
      <w:r w:rsidR="005E7611">
        <w:t xml:space="preserve"> – A random move (node) is chosen.</w:t>
      </w:r>
    </w:p>
    <w:p w14:paraId="281A2E4C" w14:textId="1D738AE1" w:rsidR="001B2C61" w:rsidRDefault="001B2C61" w:rsidP="001B2C61">
      <w:r>
        <w:t>Expansion</w:t>
      </w:r>
      <w:r w:rsidR="005E7611">
        <w:t xml:space="preserve"> – Game will expand from that chosen move</w:t>
      </w:r>
      <w:r w:rsidR="00831EA6">
        <w:t xml:space="preserve"> (node)</w:t>
      </w:r>
      <w:r w:rsidR="005E7611">
        <w:t>.</w:t>
      </w:r>
    </w:p>
    <w:p w14:paraId="0F6EE0A5" w14:textId="3F285E75" w:rsidR="001B2C61" w:rsidRDefault="001B2C61" w:rsidP="001B2C61">
      <w:r>
        <w:t>Simulation</w:t>
      </w:r>
      <w:r w:rsidR="005E7611">
        <w:t xml:space="preserve"> – Different simulations will be played.</w:t>
      </w:r>
    </w:p>
    <w:p w14:paraId="2BACD4E9" w14:textId="7C58C86F" w:rsidR="001B2C61" w:rsidRDefault="001B2C61" w:rsidP="001B2C61">
      <w:r>
        <w:t>Backpropogation</w:t>
      </w:r>
      <w:r w:rsidR="005E7611">
        <w:t xml:space="preserve"> – The chosen node is updated</w:t>
      </w:r>
      <w:r w:rsidR="00F848B4">
        <w:t xml:space="preserve"> by going up the nodes.</w:t>
      </w:r>
    </w:p>
    <w:p w14:paraId="5432579A" w14:textId="77777777" w:rsidR="008B7D3C" w:rsidRDefault="00225DB1" w:rsidP="008B7D3C">
      <w:sdt>
        <w:sdtPr>
          <w:id w:val="835888799"/>
          <w:citation/>
        </w:sdtPr>
        <w:sdtEndPr/>
        <w:sdtContent>
          <w:r w:rsidR="008B7D3C">
            <w:fldChar w:fldCharType="begin"/>
          </w:r>
          <w:r w:rsidR="008B7D3C">
            <w:instrText xml:space="preserve"> CITATION Wik201 \l 2057 </w:instrText>
          </w:r>
          <w:r w:rsidR="008B7D3C">
            <w:fldChar w:fldCharType="separate"/>
          </w:r>
          <w:r w:rsidR="008B7D3C">
            <w:rPr>
              <w:noProof/>
            </w:rPr>
            <w:t>(Wikipedia, Monte Carlo Tree Search, 2020)</w:t>
          </w:r>
          <w:r w:rsidR="008B7D3C">
            <w:fldChar w:fldCharType="end"/>
          </w:r>
        </w:sdtContent>
      </w:sdt>
    </w:p>
    <w:p w14:paraId="1F01F922" w14:textId="77777777" w:rsidR="00FD2FD0" w:rsidRDefault="00FD2FD0" w:rsidP="001B2C61"/>
    <w:p w14:paraId="5EF4B111" w14:textId="6346679E" w:rsidR="00B87A3D" w:rsidRDefault="001B2C61" w:rsidP="001B2C61">
      <w:r>
        <w:lastRenderedPageBreak/>
        <w:t>Exploration</w:t>
      </w:r>
      <w:r w:rsidR="00BE013A">
        <w:t xml:space="preserve"> </w:t>
      </w:r>
      <w:r w:rsidR="00302456">
        <w:t xml:space="preserve">– The program will choose a </w:t>
      </w:r>
      <w:r w:rsidR="00B87A3D">
        <w:t>unexplored nodes</w:t>
      </w:r>
      <w:r w:rsidR="00302456">
        <w:t xml:space="preserve"> move that could</w:t>
      </w:r>
      <w:r w:rsidR="00B87A3D">
        <w:t>ve missed an important move.</w:t>
      </w:r>
    </w:p>
    <w:p w14:paraId="42116D3F" w14:textId="29BF53F0" w:rsidR="0009563B" w:rsidRDefault="00B87A3D" w:rsidP="0009563B">
      <w:r>
        <w:t>Exploitation</w:t>
      </w:r>
      <w:r w:rsidR="0009563B">
        <w:t xml:space="preserve"> – The program will choose a random move that could be a mistake to find a better move in the end.</w:t>
      </w:r>
    </w:p>
    <w:p w14:paraId="2A2A7173" w14:textId="638ACD83" w:rsidR="00FD2FD0" w:rsidRDefault="00225DB1" w:rsidP="00FD2FD0">
      <w:sdt>
        <w:sdtPr>
          <w:id w:val="-877090108"/>
          <w:citation/>
        </w:sdtPr>
        <w:sdtEndPr/>
        <w:sdtContent>
          <w:r w:rsidR="00FD2FD0">
            <w:fldChar w:fldCharType="begin"/>
          </w:r>
          <w:r w:rsidR="00FD2FD0">
            <w:instrText xml:space="preserve">CITATION UCT \l 2057 </w:instrText>
          </w:r>
          <w:r w:rsidR="00FD2FD0">
            <w:fldChar w:fldCharType="separate"/>
          </w:r>
          <w:r w:rsidR="004D2BE4">
            <w:rPr>
              <w:noProof/>
            </w:rPr>
            <w:t>(ChessProgrammingWiki, UCT, 2020)</w:t>
          </w:r>
          <w:r w:rsidR="00FD2FD0">
            <w:fldChar w:fldCharType="end"/>
          </w:r>
        </w:sdtContent>
      </w:sdt>
    </w:p>
    <w:p w14:paraId="4C5300FE" w14:textId="77777777" w:rsidR="008B7D3C" w:rsidRPr="008B7D3C" w:rsidRDefault="008B7D3C" w:rsidP="008B7D3C">
      <w:pPr>
        <w:rPr>
          <w:b/>
          <w:bCs/>
        </w:rPr>
      </w:pPr>
      <w:r w:rsidRPr="008B7D3C">
        <w:rPr>
          <w:b/>
          <w:bCs/>
        </w:rPr>
        <w:t>Useful Links:</w:t>
      </w:r>
    </w:p>
    <w:p w14:paraId="2759DD60" w14:textId="77777777" w:rsidR="008B7D3C" w:rsidRDefault="00225DB1" w:rsidP="008B7D3C">
      <w:hyperlink r:id="rId9" w:history="1">
        <w:r w:rsidR="008B7D3C" w:rsidRPr="00E11BFE">
          <w:rPr>
            <w:rStyle w:val="Hyperlink"/>
          </w:rPr>
          <w:t>https://www.quora.com/How-does-Leela-Chess-work-What-are-its-neural-network-inputs-and-output</w:t>
        </w:r>
      </w:hyperlink>
    </w:p>
    <w:p w14:paraId="3D8E8231" w14:textId="77777777" w:rsidR="008B7D3C" w:rsidRDefault="00225DB1" w:rsidP="008B7D3C">
      <w:hyperlink r:id="rId10" w:history="1">
        <w:r w:rsidR="008B7D3C" w:rsidRPr="00391132">
          <w:rPr>
            <w:rStyle w:val="Hyperlink"/>
          </w:rPr>
          <w:t>https://stackoverflow.com/questions/46260775/what-is-a-policy-in-reinforcement-learning</w:t>
        </w:r>
      </w:hyperlink>
    </w:p>
    <w:p w14:paraId="1F25753C" w14:textId="77777777" w:rsidR="008B7D3C" w:rsidRDefault="00225DB1" w:rsidP="008B7D3C">
      <w:hyperlink r:id="rId11" w:history="1">
        <w:r w:rsidR="008B7D3C" w:rsidRPr="004A3D78">
          <w:rPr>
            <w:rStyle w:val="Hyperlink"/>
          </w:rPr>
          <w:t>https://www.youtube.com/watch?v=ikDgyD7nVI8</w:t>
        </w:r>
      </w:hyperlink>
      <w:r w:rsidR="008B7D3C">
        <w:t xml:space="preserve"> </w:t>
      </w:r>
    </w:p>
    <w:p w14:paraId="7B0F33B1" w14:textId="77777777" w:rsidR="008B7D3C" w:rsidRDefault="008B7D3C" w:rsidP="008B7D3C"/>
    <w:p w14:paraId="113F16A6" w14:textId="77777777" w:rsidR="008B7D3C" w:rsidRPr="007C44AE" w:rsidRDefault="008B7D3C" w:rsidP="008B7D3C">
      <w:pPr>
        <w:rPr>
          <w:b/>
          <w:bCs/>
        </w:rPr>
      </w:pPr>
      <w:r w:rsidRPr="007C44AE">
        <w:rPr>
          <w:b/>
          <w:bCs/>
        </w:rPr>
        <w:t>Papers:</w:t>
      </w:r>
    </w:p>
    <w:p w14:paraId="3C548FD5" w14:textId="77777777" w:rsidR="008B7D3C" w:rsidRDefault="00225DB1" w:rsidP="008B7D3C">
      <w:sdt>
        <w:sdtPr>
          <w:id w:val="-1575267489"/>
          <w:citation/>
        </w:sdtPr>
        <w:sdtEndPr/>
        <w:sdtContent>
          <w:r w:rsidR="008B7D3C">
            <w:fldChar w:fldCharType="begin"/>
          </w:r>
          <w:r w:rsidR="008B7D3C">
            <w:instrText xml:space="preserve">CITATION Dee18 \l 2057 </w:instrText>
          </w:r>
          <w:r w:rsidR="008B7D3C">
            <w:fldChar w:fldCharType="separate"/>
          </w:r>
          <w:r w:rsidR="008B7D3C">
            <w:rPr>
              <w:noProof/>
            </w:rPr>
            <w:t>(DeepMind, A general reinforcement learning algorithm that masters chess, shogi, and Go through self-play, 2018)</w:t>
          </w:r>
          <w:r w:rsidR="008B7D3C">
            <w:fldChar w:fldCharType="end"/>
          </w:r>
        </w:sdtContent>
      </w:sdt>
    </w:p>
    <w:p w14:paraId="131EBAB2" w14:textId="77777777" w:rsidR="008B7D3C" w:rsidRDefault="00225DB1" w:rsidP="008B7D3C">
      <w:sdt>
        <w:sdtPr>
          <w:id w:val="-834986829"/>
          <w:citation/>
        </w:sdtPr>
        <w:sdtEndPr/>
        <w:sdtContent>
          <w:r w:rsidR="008B7D3C">
            <w:fldChar w:fldCharType="begin"/>
          </w:r>
          <w:r w:rsidR="008B7D3C">
            <w:instrText xml:space="preserve">CITATION Dee17 \l 2057 </w:instrText>
          </w:r>
          <w:r w:rsidR="008B7D3C">
            <w:fldChar w:fldCharType="separate"/>
          </w:r>
          <w:r w:rsidR="008B7D3C">
            <w:rPr>
              <w:noProof/>
            </w:rPr>
            <w:t>(DeepMind, Mastering Chess and Shogi by Self-Play with a General Reinforcement Learning Algorithm, 2017)</w:t>
          </w:r>
          <w:r w:rsidR="008B7D3C">
            <w:fldChar w:fldCharType="end"/>
          </w:r>
        </w:sdtContent>
      </w:sdt>
    </w:p>
    <w:p w14:paraId="1CECE9C0" w14:textId="77777777" w:rsidR="008B7D3C" w:rsidRDefault="00225DB1" w:rsidP="008B7D3C">
      <w:sdt>
        <w:sdtPr>
          <w:id w:val="-1478841496"/>
          <w:citation/>
        </w:sdtPr>
        <w:sdtEndPr/>
        <w:sdtContent>
          <w:r w:rsidR="008B7D3C">
            <w:fldChar w:fldCharType="begin"/>
          </w:r>
          <w:r w:rsidR="008B7D3C">
            <w:instrText xml:space="preserve"> CITATION Dee20 \l 2057 </w:instrText>
          </w:r>
          <w:r w:rsidR="008B7D3C">
            <w:fldChar w:fldCharType="separate"/>
          </w:r>
          <w:r w:rsidR="008B7D3C">
            <w:rPr>
              <w:noProof/>
            </w:rPr>
            <w:t>(DeepMind, Assessing Game Balance with AlphaZero: Exploring Alternative Rule Sets in Chess, 2020)</w:t>
          </w:r>
          <w:r w:rsidR="008B7D3C">
            <w:fldChar w:fldCharType="end"/>
          </w:r>
        </w:sdtContent>
      </w:sdt>
    </w:p>
    <w:p w14:paraId="2ECCE3E8" w14:textId="055004DD" w:rsidR="004D2BE4" w:rsidRDefault="004D2BE4" w:rsidP="0009563B"/>
    <w:p w14:paraId="69D753FF" w14:textId="04BE42F2" w:rsidR="004D2BE4" w:rsidRDefault="004D2BE4" w:rsidP="0009563B"/>
    <w:p w14:paraId="121AE135" w14:textId="2C3E76F0" w:rsidR="004D2BE4" w:rsidRDefault="004D2BE4" w:rsidP="0009563B"/>
    <w:p w14:paraId="73659001" w14:textId="1A5266C2" w:rsidR="004D2BE4" w:rsidRDefault="004D2BE4" w:rsidP="0009563B"/>
    <w:p w14:paraId="663CE5A2" w14:textId="49426ACB" w:rsidR="004D2BE4" w:rsidRDefault="004D2BE4" w:rsidP="0009563B"/>
    <w:p w14:paraId="1407B9A7" w14:textId="0769EF39" w:rsidR="004D2BE4" w:rsidRDefault="004D2BE4" w:rsidP="0009563B"/>
    <w:p w14:paraId="060B0FFD" w14:textId="47D02F3C" w:rsidR="004D2BE4" w:rsidRDefault="004D2BE4" w:rsidP="0009563B"/>
    <w:p w14:paraId="18B0EB63" w14:textId="5642FF98" w:rsidR="008B7D3C" w:rsidRDefault="008B7D3C" w:rsidP="0009563B"/>
    <w:p w14:paraId="635440C2" w14:textId="2A579FB7" w:rsidR="008B7D3C" w:rsidRDefault="008B7D3C" w:rsidP="0009563B"/>
    <w:p w14:paraId="7E96F11D" w14:textId="7FACEA3B" w:rsidR="008B7D3C" w:rsidRDefault="008B7D3C" w:rsidP="0009563B"/>
    <w:p w14:paraId="27A2CDA6" w14:textId="2BB828A8" w:rsidR="008B7D3C" w:rsidRDefault="008B7D3C" w:rsidP="0009563B"/>
    <w:p w14:paraId="52FC7638" w14:textId="3A501D3C" w:rsidR="008B7D3C" w:rsidRDefault="008B7D3C" w:rsidP="0009563B"/>
    <w:p w14:paraId="2E7E46F0" w14:textId="3D742B3F" w:rsidR="008B7D3C" w:rsidRDefault="008B7D3C" w:rsidP="0009563B"/>
    <w:p w14:paraId="2CABE35C" w14:textId="593E013C" w:rsidR="008B7D3C" w:rsidRDefault="008B7D3C" w:rsidP="0009563B"/>
    <w:p w14:paraId="3AC23935" w14:textId="77777777" w:rsidR="008B7D3C" w:rsidRDefault="008B7D3C" w:rsidP="0009563B"/>
    <w:p w14:paraId="18DF1F87" w14:textId="42C94659" w:rsidR="004D2BE4" w:rsidRDefault="004D2BE4" w:rsidP="0009563B"/>
    <w:p w14:paraId="3E9CA909" w14:textId="1B0D9CE8" w:rsidR="004D2BE4" w:rsidRDefault="004D2BE4" w:rsidP="0009563B"/>
    <w:p w14:paraId="74493390" w14:textId="77777777" w:rsidR="004D2BE4" w:rsidRDefault="004D2BE4" w:rsidP="0009563B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333994152"/>
        <w:docPartObj>
          <w:docPartGallery w:val="Bibliographies"/>
          <w:docPartUnique/>
        </w:docPartObj>
      </w:sdtPr>
      <w:sdtEndPr/>
      <w:sdtContent>
        <w:p w14:paraId="2CF62DA7" w14:textId="325B41D2" w:rsidR="00FD2FD0" w:rsidRDefault="00FD2FD0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2156C0C8" w14:textId="77777777" w:rsidR="004D2BE4" w:rsidRDefault="00FD2FD0" w:rsidP="004D2BE4">
              <w:pPr>
                <w:pStyle w:val="Bibliography"/>
                <w:ind w:left="720" w:hanging="720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4D2BE4">
                <w:rPr>
                  <w:noProof/>
                  <w:lang w:val="en-US"/>
                </w:rPr>
                <w:t xml:space="preserve">ChessProgrammingWiki. (2018, May 16). </w:t>
              </w:r>
              <w:r w:rsidR="004D2BE4">
                <w:rPr>
                  <w:i/>
                  <w:iCs/>
                  <w:noProof/>
                  <w:lang w:val="en-US"/>
                </w:rPr>
                <w:t>Simplified Evaluation Function</w:t>
              </w:r>
              <w:r w:rsidR="004D2BE4">
                <w:rPr>
                  <w:noProof/>
                  <w:lang w:val="en-US"/>
                </w:rPr>
                <w:t>. Retrieved from Chess Programming Wiki: https://www.chessprogramming.org/Simplified_Evaluation_Function</w:t>
              </w:r>
            </w:p>
            <w:p w14:paraId="182E853C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ChessProgrammingWiki. (2020, August 5). </w:t>
              </w:r>
              <w:r>
                <w:rPr>
                  <w:i/>
                  <w:iCs/>
                  <w:noProof/>
                  <w:lang w:val="en-US"/>
                </w:rPr>
                <w:t>Evaluation</w:t>
              </w:r>
              <w:r>
                <w:rPr>
                  <w:noProof/>
                  <w:lang w:val="en-US"/>
                </w:rPr>
                <w:t>. Retrieved from Chess Programming Wiki: https://www.chessprogramming.org/Evaluation</w:t>
              </w:r>
            </w:p>
            <w:p w14:paraId="4BBA1AB3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ChessProgrammingWiki. (2020, July 16). </w:t>
              </w:r>
              <w:r>
                <w:rPr>
                  <w:i/>
                  <w:iCs/>
                  <w:noProof/>
                  <w:lang w:val="en-US"/>
                </w:rPr>
                <w:t>UCT</w:t>
              </w:r>
              <w:r>
                <w:rPr>
                  <w:noProof/>
                  <w:lang w:val="en-US"/>
                </w:rPr>
                <w:t>. Retrieved from Chess Programming Wiki: https://www.chessprogramming.org/UCT</w:t>
              </w:r>
            </w:p>
            <w:p w14:paraId="3D9F1EF1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DeepMind. (2017). </w:t>
              </w:r>
              <w:r>
                <w:rPr>
                  <w:i/>
                  <w:iCs/>
                  <w:noProof/>
                  <w:lang w:val="en-US"/>
                </w:rPr>
                <w:t>Mastering Chess and Shogi by Self-Play with a General Reinforcement Learning Algorithm.</w:t>
              </w:r>
              <w:r>
                <w:rPr>
                  <w:noProof/>
                  <w:lang w:val="en-US"/>
                </w:rPr>
                <w:t xml:space="preserve"> London: DeepMind.</w:t>
              </w:r>
            </w:p>
            <w:p w14:paraId="1C72DC32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DeepMind. (2018, Dec 07). </w:t>
              </w:r>
              <w:r>
                <w:rPr>
                  <w:i/>
                  <w:iCs/>
                  <w:noProof/>
                  <w:lang w:val="en-US"/>
                </w:rPr>
                <w:t>A general reinforcement learning algorithm that masters chess, shogi, and Go through self-play.</w:t>
              </w:r>
              <w:r>
                <w:rPr>
                  <w:noProof/>
                  <w:lang w:val="en-US"/>
                </w:rPr>
                <w:t xml:space="preserve"> London: DeepMind. Retrieved from https://science.sciencemag.org/content/362/6419/1140</w:t>
              </w:r>
            </w:p>
            <w:p w14:paraId="7D761911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DeepMind. (2020). </w:t>
              </w:r>
              <w:r>
                <w:rPr>
                  <w:i/>
                  <w:iCs/>
                  <w:noProof/>
                  <w:lang w:val="en-US"/>
                </w:rPr>
                <w:t>Assessing Game Balance with AlphaZero: Exploring Alternative Rule Sets in Chess.</w:t>
              </w:r>
              <w:r>
                <w:rPr>
                  <w:noProof/>
                  <w:lang w:val="en-US"/>
                </w:rPr>
                <w:t xml:space="preserve"> London: DeepMind.</w:t>
              </w:r>
            </w:p>
            <w:p w14:paraId="36AC9624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ikipedia. (2020, September 1). </w:t>
              </w:r>
              <w:r>
                <w:rPr>
                  <w:i/>
                  <w:iCs/>
                  <w:noProof/>
                  <w:lang w:val="en-US"/>
                </w:rPr>
                <w:t>Alpha Beta Pruning</w:t>
              </w:r>
              <w:r>
                <w:rPr>
                  <w:noProof/>
                  <w:lang w:val="en-US"/>
                </w:rPr>
                <w:t>. Retrieved from Wikipedia: https://en.wikipedia.org/wiki/Alpha-beta_pruning</w:t>
              </w:r>
            </w:p>
            <w:p w14:paraId="1608AB63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ikipedia. (2020, October 12). </w:t>
              </w:r>
              <w:r>
                <w:rPr>
                  <w:i/>
                  <w:iCs/>
                  <w:noProof/>
                  <w:lang w:val="en-US"/>
                </w:rPr>
                <w:t>Artificial Neural Network</w:t>
              </w:r>
              <w:r>
                <w:rPr>
                  <w:noProof/>
                  <w:lang w:val="en-US"/>
                </w:rPr>
                <w:t>. Retrieved from Wikipedia: https://en.wikipedia.org/wiki/Artificial_neural_network</w:t>
              </w:r>
            </w:p>
            <w:p w14:paraId="65A3B34E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ikipedia. (2020, October 14). </w:t>
              </w:r>
              <w:r>
                <w:rPr>
                  <w:i/>
                  <w:iCs/>
                  <w:noProof/>
                  <w:lang w:val="en-US"/>
                </w:rPr>
                <w:t>Bellman Equation</w:t>
              </w:r>
              <w:r>
                <w:rPr>
                  <w:noProof/>
                  <w:lang w:val="en-US"/>
                </w:rPr>
                <w:t>. Retrieved from Wikipedia: https://en.wikipedia.org/wiki/Bellman_equation</w:t>
              </w:r>
            </w:p>
            <w:p w14:paraId="542295F8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ikipedia. (2020, September 17). </w:t>
              </w:r>
              <w:r>
                <w:rPr>
                  <w:i/>
                  <w:iCs/>
                  <w:noProof/>
                  <w:lang w:val="en-US"/>
                </w:rPr>
                <w:t>Chess Piece Relative Value</w:t>
              </w:r>
              <w:r>
                <w:rPr>
                  <w:noProof/>
                  <w:lang w:val="en-US"/>
                </w:rPr>
                <w:t>. Retrieved from Wikipedia: https://en.wikipedia.org/wiki/Chess_piece_relative_value</w:t>
              </w:r>
            </w:p>
            <w:p w14:paraId="4DE034BE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ikipedia. (2020, September 10). </w:t>
              </w:r>
              <w:r>
                <w:rPr>
                  <w:i/>
                  <w:iCs/>
                  <w:noProof/>
                  <w:lang w:val="en-US"/>
                </w:rPr>
                <w:t>Evaluation Function</w:t>
              </w:r>
              <w:r>
                <w:rPr>
                  <w:noProof/>
                  <w:lang w:val="en-US"/>
                </w:rPr>
                <w:t>. Retrieved from Wikipedia: https://en.wikipedia.org/wiki/Evaluation_function</w:t>
              </w:r>
            </w:p>
            <w:p w14:paraId="2D543B36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ikipedia. (2020, October 13). </w:t>
              </w:r>
              <w:r>
                <w:rPr>
                  <w:i/>
                  <w:iCs/>
                  <w:noProof/>
                  <w:lang w:val="en-US"/>
                </w:rPr>
                <w:t>Minimax</w:t>
              </w:r>
              <w:r>
                <w:rPr>
                  <w:noProof/>
                  <w:lang w:val="en-US"/>
                </w:rPr>
                <w:t>. Retrieved from Wikipedia: https://en.wikipedia.org/wiki/Minimax</w:t>
              </w:r>
            </w:p>
            <w:p w14:paraId="13704676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ikipedia. (2020, September 26). </w:t>
              </w:r>
              <w:r>
                <w:rPr>
                  <w:i/>
                  <w:iCs/>
                  <w:noProof/>
                  <w:lang w:val="en-US"/>
                </w:rPr>
                <w:t>Monte Carlo Tree Search</w:t>
              </w:r>
              <w:r>
                <w:rPr>
                  <w:noProof/>
                  <w:lang w:val="en-US"/>
                </w:rPr>
                <w:t>. Retrieved from Wikipedia: https://en.wikipedia.org/wiki/Monte_Carlo_tree_search</w:t>
              </w:r>
            </w:p>
            <w:p w14:paraId="554BC70D" w14:textId="77777777" w:rsidR="004D2BE4" w:rsidRDefault="004D2BE4" w:rsidP="004D2BE4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ikipedia. (2020, September 26). </w:t>
              </w:r>
              <w:r>
                <w:rPr>
                  <w:i/>
                  <w:iCs/>
                  <w:noProof/>
                  <w:lang w:val="en-US"/>
                </w:rPr>
                <w:t>Reinforcement Learning</w:t>
              </w:r>
              <w:r>
                <w:rPr>
                  <w:noProof/>
                  <w:lang w:val="en-US"/>
                </w:rPr>
                <w:t>. Retrieved from Wikipedia: https://en.wikipedia.org/wiki/Reinforcement_learning</w:t>
              </w:r>
            </w:p>
            <w:p w14:paraId="7B422A12" w14:textId="2A46E95B" w:rsidR="00FD2FD0" w:rsidRDefault="00FD2FD0" w:rsidP="004D2BE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D2F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01FE1"/>
    <w:multiLevelType w:val="multilevel"/>
    <w:tmpl w:val="89A03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B94CD3"/>
    <w:multiLevelType w:val="hybridMultilevel"/>
    <w:tmpl w:val="E5628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8F2630"/>
    <w:multiLevelType w:val="hybridMultilevel"/>
    <w:tmpl w:val="E724D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E71837"/>
    <w:multiLevelType w:val="hybridMultilevel"/>
    <w:tmpl w:val="7952C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803A19"/>
    <w:multiLevelType w:val="hybridMultilevel"/>
    <w:tmpl w:val="1DC46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5060E9"/>
    <w:multiLevelType w:val="hybridMultilevel"/>
    <w:tmpl w:val="4358D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DUxMjc0MTYyNTVR0lEKTi0uzszPAykwrQUATEXBiiwAAAA="/>
  </w:docVars>
  <w:rsids>
    <w:rsidRoot w:val="00B33DA2"/>
    <w:rsid w:val="00006575"/>
    <w:rsid w:val="000561E0"/>
    <w:rsid w:val="0009563B"/>
    <w:rsid w:val="0012206B"/>
    <w:rsid w:val="001B2C61"/>
    <w:rsid w:val="001B334B"/>
    <w:rsid w:val="00225DB1"/>
    <w:rsid w:val="00294FB1"/>
    <w:rsid w:val="002C2A47"/>
    <w:rsid w:val="00302456"/>
    <w:rsid w:val="003B6C71"/>
    <w:rsid w:val="003F492F"/>
    <w:rsid w:val="004012DD"/>
    <w:rsid w:val="0042054D"/>
    <w:rsid w:val="004571BE"/>
    <w:rsid w:val="004C70D8"/>
    <w:rsid w:val="004D2BE4"/>
    <w:rsid w:val="004D4C5B"/>
    <w:rsid w:val="00543D7A"/>
    <w:rsid w:val="00591F6C"/>
    <w:rsid w:val="005B236B"/>
    <w:rsid w:val="005E7611"/>
    <w:rsid w:val="00646CF1"/>
    <w:rsid w:val="00663A1E"/>
    <w:rsid w:val="006C05A3"/>
    <w:rsid w:val="006E1838"/>
    <w:rsid w:val="007C44AE"/>
    <w:rsid w:val="007D6372"/>
    <w:rsid w:val="00814DAD"/>
    <w:rsid w:val="00831EA6"/>
    <w:rsid w:val="0084318B"/>
    <w:rsid w:val="008560A7"/>
    <w:rsid w:val="008B7D3C"/>
    <w:rsid w:val="00915C9C"/>
    <w:rsid w:val="00987BBD"/>
    <w:rsid w:val="00AF6E8F"/>
    <w:rsid w:val="00B33DA2"/>
    <w:rsid w:val="00B87A3D"/>
    <w:rsid w:val="00BE013A"/>
    <w:rsid w:val="00C5188A"/>
    <w:rsid w:val="00D708C3"/>
    <w:rsid w:val="00DE777E"/>
    <w:rsid w:val="00E92D54"/>
    <w:rsid w:val="00EB344F"/>
    <w:rsid w:val="00EE6E06"/>
    <w:rsid w:val="00F50678"/>
    <w:rsid w:val="00F848B4"/>
    <w:rsid w:val="00F93789"/>
    <w:rsid w:val="00FD2FD0"/>
    <w:rsid w:val="00FD7F1F"/>
    <w:rsid w:val="00FF5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342E6"/>
  <w15:chartTrackingRefBased/>
  <w15:docId w15:val="{0F151C23-06C7-4194-84CA-2318E50A2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2F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61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61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6CF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B236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D2FD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FD2F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7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ask.palletsprojects.com/en/1.1.x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github.com/niklasf/python-chess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hessboardjs.com/" TargetMode="External"/><Relationship Id="rId11" Type="http://schemas.openxmlformats.org/officeDocument/2006/relationships/hyperlink" Target="https://www.youtube.com/watch?v=ikDgyD7nVI8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tackoverflow.com/questions/46260775/what-is-a-policy-in-reinforcement-learn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quora.com/How-does-Leela-Chess-work-What-are-its-neural-network-inputs-and-outp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A93470E-EF94-4573-9709-E66CF2DC8D1C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ik20</b:Tag>
    <b:SourceType>InternetSite</b:SourceType>
    <b:Guid>{A61F22A9-4C15-40B1-82CE-0FD3DE92DC09}</b:Guid>
    <b:Author>
      <b:Author>
        <b:NameList>
          <b:Person>
            <b:Last>Wikipedia</b:Last>
          </b:Person>
        </b:NameList>
      </b:Author>
    </b:Author>
    <b:Title>Bellman Equation</b:Title>
    <b:InternetSiteTitle>Wikipedia</b:InternetSiteTitle>
    <b:Year>2020</b:Year>
    <b:Month>October</b:Month>
    <b:Day>14</b:Day>
    <b:URL>https://en.wikipedia.org/wiki/Bellman_equation</b:URL>
    <b:RefOrder>12</b:RefOrder>
  </b:Source>
  <b:Source>
    <b:Tag>UCT</b:Tag>
    <b:SourceType>InternetSite</b:SourceType>
    <b:Guid>{E2FC9B41-3604-48CE-8FCE-931231124F38}</b:Guid>
    <b:Title>UCT</b:Title>
    <b:URL>https://www.chessprogramming.org/UCT</b:URL>
    <b:InternetSiteTitle>Chess Programming Wiki</b:InternetSiteTitle>
    <b:Year>2020</b:Year>
    <b:Month>July</b:Month>
    <b:Day>16</b:Day>
    <b:Author>
      <b:Author>
        <b:NameList>
          <b:Person>
            <b:Last>ChessProgrammingWiki</b:Last>
          </b:Person>
        </b:NameList>
      </b:Author>
    </b:Author>
    <b:RefOrder>14</b:RefOrder>
  </b:Source>
  <b:Source>
    <b:Tag>Wik201</b:Tag>
    <b:SourceType>InternetSite</b:SourceType>
    <b:Guid>{E7CF670F-147C-40F3-B2B7-196D7C925B24}</b:Guid>
    <b:Author>
      <b:Author>
        <b:NameList>
          <b:Person>
            <b:Last>Wikipedia</b:Last>
          </b:Person>
        </b:NameList>
      </b:Author>
    </b:Author>
    <b:Title>Monte Carlo Tree Search</b:Title>
    <b:InternetSiteTitle>Wikipedia</b:InternetSiteTitle>
    <b:Year>2020</b:Year>
    <b:Month>September</b:Month>
    <b:Day>26</b:Day>
    <b:URL>https://en.wikipedia.org/wiki/Monte_Carlo_tree_search</b:URL>
    <b:RefOrder>13</b:RefOrder>
  </b:Source>
  <b:Source>
    <b:Tag>Che18</b:Tag>
    <b:SourceType>InternetSite</b:SourceType>
    <b:Guid>{04376B3D-6EFE-46E1-862D-A0275A2DEA7F}</b:Guid>
    <b:Author>
      <b:Author>
        <b:NameList>
          <b:Person>
            <b:Last>ChessProgrammingWiki</b:Last>
          </b:Person>
        </b:NameList>
      </b:Author>
    </b:Author>
    <b:Title>Simplified Evaluation Function</b:Title>
    <b:InternetSiteTitle>Chess Programming Wiki</b:InternetSiteTitle>
    <b:Year>2018</b:Year>
    <b:Month>May</b:Month>
    <b:Day>16</b:Day>
    <b:URL>https://www.chessprogramming.org/Simplified_Evaluation_Function</b:URL>
    <b:RefOrder>11</b:RefOrder>
  </b:Source>
  <b:Source>
    <b:Tag>Che20</b:Tag>
    <b:SourceType>InternetSite</b:SourceType>
    <b:Guid>{74CA9F66-977F-4E0C-A3CC-4A1AF4D1BCEB}</b:Guid>
    <b:Author>
      <b:Author>
        <b:NameList>
          <b:Person>
            <b:Last>ChessProgrammingWiki</b:Last>
          </b:Person>
        </b:NameList>
      </b:Author>
    </b:Author>
    <b:Title>Evaluation</b:Title>
    <b:InternetSiteTitle>Chess Programming Wiki</b:InternetSiteTitle>
    <b:Year>2020</b:Year>
    <b:Month>August</b:Month>
    <b:Day>5</b:Day>
    <b:URL>https://www.chessprogramming.org/Evaluation</b:URL>
    <b:RefOrder>10</b:RefOrder>
  </b:Source>
  <b:Source>
    <b:Tag>Wik202</b:Tag>
    <b:SourceType>InternetSite</b:SourceType>
    <b:Guid>{40FDAA3F-CE3C-4AF3-9CF0-B22B18589028}</b:Guid>
    <b:Author>
      <b:Author>
        <b:NameList>
          <b:Person>
            <b:Last>Wikipedia</b:Last>
          </b:Person>
        </b:NameList>
      </b:Author>
    </b:Author>
    <b:Title>Evaluation Function</b:Title>
    <b:InternetSiteTitle>Wikipedia</b:InternetSiteTitle>
    <b:Year>2020</b:Year>
    <b:Month>September</b:Month>
    <b:Day>10</b:Day>
    <b:URL>https://en.wikipedia.org/wiki/Evaluation_function</b:URL>
    <b:RefOrder>9</b:RefOrder>
  </b:Source>
  <b:Source>
    <b:Tag>Wik203</b:Tag>
    <b:SourceType>InternetSite</b:SourceType>
    <b:Guid>{7651E02D-6A9B-4C56-B0B1-7A50290FC1F5}</b:Guid>
    <b:Author>
      <b:Author>
        <b:NameList>
          <b:Person>
            <b:Last>Wikipedia</b:Last>
          </b:Person>
        </b:NameList>
      </b:Author>
    </b:Author>
    <b:Title>Chess Piece Relative Value</b:Title>
    <b:InternetSiteTitle>Wikipedia</b:InternetSiteTitle>
    <b:Year>2020</b:Year>
    <b:Month>September</b:Month>
    <b:Day>17</b:Day>
    <b:URL>https://en.wikipedia.org/wiki/Chess_piece_relative_value</b:URL>
    <b:RefOrder>8</b:RefOrder>
  </b:Source>
  <b:Source>
    <b:Tag>Wik204</b:Tag>
    <b:SourceType>InternetSite</b:SourceType>
    <b:Guid>{6A4E8107-EB30-4819-BAA2-1F04FE8166E7}</b:Guid>
    <b:Author>
      <b:Author>
        <b:NameList>
          <b:Person>
            <b:Last>Wikipedia</b:Last>
          </b:Person>
        </b:NameList>
      </b:Author>
    </b:Author>
    <b:Title>Alpha Beta Pruning</b:Title>
    <b:InternetSiteTitle>Wikipedia</b:InternetSiteTitle>
    <b:Year>2020</b:Year>
    <b:Month>September</b:Month>
    <b:Day>1</b:Day>
    <b:URL>https://en.wikipedia.org/wiki/Alpha-beta_pruning</b:URL>
    <b:RefOrder>7</b:RefOrder>
  </b:Source>
  <b:Source>
    <b:Tag>Wik205</b:Tag>
    <b:SourceType>InternetSite</b:SourceType>
    <b:Guid>{7020C231-2462-454C-88B6-C55E10D18984}</b:Guid>
    <b:Author>
      <b:Author>
        <b:NameList>
          <b:Person>
            <b:Last>Wikipedia</b:Last>
          </b:Person>
        </b:NameList>
      </b:Author>
    </b:Author>
    <b:Title>Minimax</b:Title>
    <b:InternetSiteTitle>Wikipedia</b:InternetSiteTitle>
    <b:Year>2020</b:Year>
    <b:Month>October</b:Month>
    <b:Day>13</b:Day>
    <b:URL>https://en.wikipedia.org/wiki/Minimax</b:URL>
    <b:RefOrder>6</b:RefOrder>
  </b:Source>
  <b:Source>
    <b:Tag>Wik206</b:Tag>
    <b:SourceType>InternetSite</b:SourceType>
    <b:Guid>{CE4E3E1F-6705-49AD-B9E3-C776075C4EF5}</b:Guid>
    <b:Author>
      <b:Author>
        <b:NameList>
          <b:Person>
            <b:Last>Wikipedia</b:Last>
          </b:Person>
        </b:NameList>
      </b:Author>
    </b:Author>
    <b:Title>Reinforcement Learning</b:Title>
    <b:InternetSiteTitle>Wikipedia</b:InternetSiteTitle>
    <b:Year>2020</b:Year>
    <b:Month>September</b:Month>
    <b:Day>26</b:Day>
    <b:URL>https://en.wikipedia.org/wiki/Reinforcement_learning</b:URL>
    <b:RefOrder>5</b:RefOrder>
  </b:Source>
  <b:Source>
    <b:Tag>Wik207</b:Tag>
    <b:SourceType>InternetSite</b:SourceType>
    <b:Guid>{C8F3A02B-3785-4C3B-9675-D0313A6C6033}</b:Guid>
    <b:Author>
      <b:Author>
        <b:NameList>
          <b:Person>
            <b:Last>Wikipedia</b:Last>
          </b:Person>
        </b:NameList>
      </b:Author>
    </b:Author>
    <b:Title>Artificial Neural Network</b:Title>
    <b:InternetSiteTitle>Wikipedia</b:InternetSiteTitle>
    <b:Year>2020</b:Year>
    <b:Month>October</b:Month>
    <b:Day>12</b:Day>
    <b:URL>https://en.wikipedia.org/wiki/Artificial_neural_network</b:URL>
    <b:RefOrder>4</b:RefOrder>
  </b:Source>
  <b:Source>
    <b:Tag>Dee18</b:Tag>
    <b:SourceType>Report</b:SourceType>
    <b:Guid>{4783E865-F208-4DFD-8930-AD33B7EF812E}</b:Guid>
    <b:Author>
      <b:Author>
        <b:NameList>
          <b:Person>
            <b:Last>DeepMind</b:Last>
          </b:Person>
        </b:NameList>
      </b:Author>
    </b:Author>
    <b:Title>A general reinforcement learning algorithm that masters chess, shogi, and Go through self-play</b:Title>
    <b:Year>2018</b:Year>
    <b:Month>Dec</b:Month>
    <b:Day>07</b:Day>
    <b:URL>https://science.sciencemag.org/content/362/6419/1140</b:URL>
    <b:Publisher>DeepMind</b:Publisher>
    <b:City>London</b:City>
    <b:RefOrder>1</b:RefOrder>
  </b:Source>
  <b:Source>
    <b:Tag>Dee17</b:Tag>
    <b:SourceType>Report</b:SourceType>
    <b:Guid>{9065106E-8D55-4169-8838-9A41CE5D574C}</b:Guid>
    <b:Author>
      <b:Author>
        <b:NameList>
          <b:Person>
            <b:Last>DeepMind</b:Last>
          </b:Person>
        </b:NameList>
      </b:Author>
    </b:Author>
    <b:Title>Mastering Chess and Shogi by Self-Play with a General Reinforcement Learning Algorithm</b:Title>
    <b:Year>2017</b:Year>
    <b:Publisher>DeepMind</b:Publisher>
    <b:City>London</b:City>
    <b:RefOrder>2</b:RefOrder>
  </b:Source>
  <b:Source>
    <b:Tag>Dee20</b:Tag>
    <b:SourceType>Report</b:SourceType>
    <b:Guid>{E19F7245-4652-440E-B839-CCF75DC2B130}</b:Guid>
    <b:Title>Assessing Game Balance with AlphaZero: Exploring Alternative Rule Sets in Chess</b:Title>
    <b:Year>2020</b:Year>
    <b:Author>
      <b:Author>
        <b:NameList>
          <b:Person>
            <b:Last>DeepMind</b:Last>
          </b:Person>
        </b:NameList>
      </b:Author>
    </b:Author>
    <b:Publisher>DeepMind</b:Publisher>
    <b:City>London</b:City>
    <b:RefOrder>3</b:RefOrder>
  </b:Source>
</b:Sources>
</file>

<file path=customXml/itemProps1.xml><?xml version="1.0" encoding="utf-8"?>
<ds:datastoreItem xmlns:ds="http://schemas.openxmlformats.org/officeDocument/2006/customXml" ds:itemID="{2859DF3B-781C-4D3F-8E16-87A57047A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1</TotalTime>
  <Pages>4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men, Kuzey</dc:creator>
  <cp:keywords/>
  <dc:description/>
  <cp:lastModifiedBy>Cimen, Kuzey</cp:lastModifiedBy>
  <cp:revision>44</cp:revision>
  <dcterms:created xsi:type="dcterms:W3CDTF">2020-10-11T18:43:00Z</dcterms:created>
  <dcterms:modified xsi:type="dcterms:W3CDTF">2020-10-16T01:13:00Z</dcterms:modified>
</cp:coreProperties>
</file>